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50EEA" w:rsidRDefault="00BA525A">
      <w:pPr>
        <w:spacing w:before="51"/>
        <w:ind w:right="737"/>
        <w:jc w:val="right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hAnsi="Times New Roman"/>
          <w:sz w:val="18"/>
        </w:rPr>
        <w:t>Annexe no. 2 to ZW 8/2012</w:t>
      </w:r>
    </w:p>
    <w:p w:rsidR="00150EEA" w:rsidRDefault="00150EEA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150EEA" w:rsidRDefault="00150EEA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:rsidR="00150EEA" w:rsidRDefault="00BA525A">
      <w:pPr>
        <w:pStyle w:val="BodyText"/>
        <w:ind w:left="5328"/>
      </w:pPr>
      <w:r>
        <w:t>…..………………. ……… 201… (</w:t>
      </w:r>
      <w:proofErr w:type="gramStart"/>
      <w:r>
        <w:t>date</w:t>
      </w:r>
      <w:proofErr w:type="gramEnd"/>
      <w:r>
        <w:t>)</w:t>
      </w:r>
    </w:p>
    <w:p w:rsidR="00150EEA" w:rsidRDefault="00150EE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150EEA" w:rsidRDefault="00150EE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150EEA" w:rsidRDefault="00150EEA">
      <w:pPr>
        <w:spacing w:before="10"/>
        <w:rPr>
          <w:rFonts w:ascii="Times New Roman" w:eastAsia="Times New Roman" w:hAnsi="Times New Roman" w:cs="Times New Roman"/>
          <w:sz w:val="35"/>
          <w:szCs w:val="35"/>
        </w:rPr>
      </w:pPr>
    </w:p>
    <w:p w:rsidR="00150EEA" w:rsidRDefault="00BA525A">
      <w:pPr>
        <w:pStyle w:val="BodyText"/>
        <w:ind w:left="115"/>
      </w:pPr>
      <w:r>
        <w:t>…………………………………………………………...</w:t>
      </w:r>
    </w:p>
    <w:p w:rsidR="00150EEA" w:rsidRDefault="00BA525A">
      <w:pPr>
        <w:spacing w:before="2"/>
        <w:ind w:left="823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hAnsi="Times New Roman"/>
          <w:i/>
          <w:sz w:val="16"/>
        </w:rPr>
        <w:t>(</w:t>
      </w:r>
      <w:proofErr w:type="gramStart"/>
      <w:r>
        <w:rPr>
          <w:rFonts w:ascii="Times New Roman" w:hAnsi="Times New Roman"/>
          <w:i/>
          <w:sz w:val="16"/>
        </w:rPr>
        <w:t>student’s</w:t>
      </w:r>
      <w:proofErr w:type="gramEnd"/>
      <w:r>
        <w:rPr>
          <w:rFonts w:ascii="Times New Roman" w:hAnsi="Times New Roman"/>
          <w:i/>
          <w:sz w:val="16"/>
        </w:rPr>
        <w:t xml:space="preserve"> first name, surname, and grade book number)</w:t>
      </w:r>
    </w:p>
    <w:p w:rsidR="00150EEA" w:rsidRDefault="00150EEA">
      <w:pPr>
        <w:spacing w:before="7"/>
        <w:rPr>
          <w:rFonts w:ascii="Times New Roman" w:eastAsia="Times New Roman" w:hAnsi="Times New Roman" w:cs="Times New Roman"/>
          <w:i/>
          <w:sz w:val="23"/>
          <w:szCs w:val="23"/>
        </w:rPr>
      </w:pPr>
    </w:p>
    <w:p w:rsidR="00150EEA" w:rsidRDefault="00BA525A">
      <w:pPr>
        <w:pStyle w:val="BodyText"/>
      </w:pPr>
      <w:r>
        <w:t>………………………………………………..………….</w:t>
      </w:r>
    </w:p>
    <w:p w:rsidR="00150EEA" w:rsidRDefault="00BA525A">
      <w:pPr>
        <w:spacing w:before="2"/>
        <w:ind w:left="823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hAnsi="Times New Roman"/>
          <w:i/>
          <w:sz w:val="16"/>
        </w:rPr>
        <w:t>(</w:t>
      </w:r>
      <w:proofErr w:type="gramStart"/>
      <w:r>
        <w:rPr>
          <w:rFonts w:ascii="Times New Roman" w:hAnsi="Times New Roman"/>
          <w:i/>
          <w:sz w:val="16"/>
        </w:rPr>
        <w:t>faculty</w:t>
      </w:r>
      <w:proofErr w:type="gramEnd"/>
      <w:r>
        <w:rPr>
          <w:rFonts w:ascii="Times New Roman" w:hAnsi="Times New Roman"/>
          <w:i/>
          <w:sz w:val="16"/>
        </w:rPr>
        <w:t>, name of degree programme, year, cycle number and mode of studies)</w:t>
      </w:r>
    </w:p>
    <w:p w:rsidR="00150EEA" w:rsidRDefault="00150EEA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150EEA" w:rsidRDefault="00150EEA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150EEA" w:rsidRDefault="00150EEA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150EEA" w:rsidRDefault="00150EEA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150EEA" w:rsidRDefault="00150EEA">
      <w:pPr>
        <w:spacing w:before="8"/>
        <w:rPr>
          <w:rFonts w:ascii="Times New Roman" w:eastAsia="Times New Roman" w:hAnsi="Times New Roman" w:cs="Times New Roman"/>
          <w:i/>
          <w:sz w:val="18"/>
          <w:szCs w:val="18"/>
        </w:rPr>
      </w:pPr>
    </w:p>
    <w:p w:rsidR="00150EEA" w:rsidRDefault="00BA525A" w:rsidP="00BA525A">
      <w:pPr>
        <w:pStyle w:val="Heading1"/>
        <w:spacing w:line="343" w:lineRule="auto"/>
        <w:ind w:left="2880" w:right="1648" w:firstLine="436"/>
        <w:rPr>
          <w:b w:val="0"/>
          <w:bCs w:val="0"/>
        </w:rPr>
      </w:pPr>
      <w:r>
        <w:t xml:space="preserve">APPLICATION FOR ISSUING A </w:t>
      </w:r>
      <w:r>
        <w:t>STUDENT’S ELECTRONIC ID CARD*</w:t>
      </w:r>
    </w:p>
    <w:p w:rsidR="00150EEA" w:rsidRDefault="00BA525A" w:rsidP="00BA525A">
      <w:pPr>
        <w:spacing w:before="5"/>
        <w:ind w:left="92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DUPLICATE STUDENT</w:t>
      </w:r>
      <w:r>
        <w:rPr>
          <w:rFonts w:ascii="Times New Roman"/>
          <w:b/>
          <w:sz w:val="24"/>
        </w:rPr>
        <w:t>’</w:t>
      </w:r>
      <w:r>
        <w:rPr>
          <w:rFonts w:ascii="Times New Roman"/>
          <w:b/>
          <w:sz w:val="24"/>
        </w:rPr>
        <w:t>S ELECTRONIC ID CARD*</w:t>
      </w:r>
    </w:p>
    <w:p w:rsidR="00150EEA" w:rsidRDefault="00150EEA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50EEA" w:rsidRDefault="00150EEA">
      <w:pPr>
        <w:spacing w:before="5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150EEA" w:rsidRDefault="00BA525A">
      <w:pPr>
        <w:pStyle w:val="BodyText"/>
        <w:spacing w:line="343" w:lineRule="auto"/>
        <w:ind w:left="176" w:right="755" w:firstLine="648"/>
      </w:pPr>
      <w:r>
        <w:t xml:space="preserve">I kindly request you to issue to me </w:t>
      </w:r>
      <w:r>
        <w:t>a student’s electronic ID card* / duplicate student’s electronic ID card.*</w:t>
      </w:r>
    </w:p>
    <w:p w:rsidR="00150EEA" w:rsidRDefault="00BA525A">
      <w:pPr>
        <w:pStyle w:val="BodyText"/>
        <w:spacing w:before="5"/>
      </w:pPr>
      <w:r>
        <w:t xml:space="preserve">The is reason for my request </w:t>
      </w:r>
      <w:proofErr w:type="gramStart"/>
      <w:r>
        <w:t xml:space="preserve">is </w:t>
      </w:r>
      <w:r>
        <w:t xml:space="preserve"> </w:t>
      </w:r>
      <w:r>
        <w:t>…</w:t>
      </w:r>
      <w:proofErr w:type="gramEnd"/>
      <w:r>
        <w:t>…………………………………………………………...…….</w:t>
      </w:r>
    </w:p>
    <w:p w:rsidR="00150EEA" w:rsidRDefault="00BA525A">
      <w:pPr>
        <w:pStyle w:val="BodyText"/>
        <w:spacing w:before="120"/>
      </w:pPr>
      <w:r>
        <w:t>………………………………………………………………………………………………</w:t>
      </w:r>
    </w:p>
    <w:p w:rsidR="00150EEA" w:rsidRDefault="00BA525A">
      <w:pPr>
        <w:pStyle w:val="BodyText"/>
        <w:spacing w:before="120"/>
      </w:pPr>
      <w:r>
        <w:t>………………………………………………………………………………………………</w:t>
      </w:r>
    </w:p>
    <w:p w:rsidR="00150EEA" w:rsidRDefault="00BA525A">
      <w:pPr>
        <w:pStyle w:val="BodyText"/>
        <w:spacing w:before="120"/>
      </w:pPr>
      <w:r>
        <w:t>………………………………………………………………………………………………</w:t>
      </w:r>
    </w:p>
    <w:p w:rsidR="00150EEA" w:rsidRDefault="00BA525A">
      <w:pPr>
        <w:pStyle w:val="BodyText"/>
        <w:spacing w:before="120"/>
      </w:pPr>
      <w:r>
        <w:t>………………………………………………………………………………………………</w:t>
      </w:r>
    </w:p>
    <w:p w:rsidR="00150EEA" w:rsidRDefault="00150EE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150EEA" w:rsidRDefault="00150EE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150EEA" w:rsidRDefault="00150EE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150EEA" w:rsidRDefault="00150EEA">
      <w:pPr>
        <w:spacing w:before="10"/>
        <w:rPr>
          <w:rFonts w:ascii="Times New Roman" w:eastAsia="Times New Roman" w:hAnsi="Times New Roman" w:cs="Times New Roman"/>
          <w:sz w:val="20"/>
          <w:szCs w:val="20"/>
        </w:rPr>
      </w:pPr>
    </w:p>
    <w:p w:rsidR="00150EEA" w:rsidRDefault="00BA525A">
      <w:pPr>
        <w:pStyle w:val="BodyText"/>
        <w:ind w:left="3655"/>
      </w:pPr>
      <w:r>
        <w:t>……………………..........................................</w:t>
      </w:r>
    </w:p>
    <w:p w:rsidR="00150EEA" w:rsidRDefault="00BA525A" w:rsidP="00BA525A">
      <w:pPr>
        <w:spacing w:before="2"/>
        <w:ind w:left="3600" w:right="3708" w:firstLine="55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i/>
          <w:sz w:val="16"/>
        </w:rPr>
        <w:t>(</w:t>
      </w:r>
      <w:proofErr w:type="gramStart"/>
      <w:r>
        <w:rPr>
          <w:rFonts w:ascii="Times New Roman"/>
          <w:i/>
          <w:sz w:val="16"/>
        </w:rPr>
        <w:t>student</w:t>
      </w:r>
      <w:r>
        <w:rPr>
          <w:rFonts w:ascii="Times New Roman"/>
          <w:i/>
          <w:sz w:val="16"/>
        </w:rPr>
        <w:t>’</w:t>
      </w:r>
      <w:r>
        <w:rPr>
          <w:rFonts w:ascii="Times New Roman"/>
          <w:i/>
          <w:sz w:val="16"/>
        </w:rPr>
        <w:t>s</w:t>
      </w:r>
      <w:proofErr w:type="gramEnd"/>
      <w:r>
        <w:rPr>
          <w:rFonts w:ascii="Times New Roman"/>
          <w:i/>
          <w:sz w:val="16"/>
        </w:rPr>
        <w:t xml:space="preserve"> signature)</w:t>
      </w:r>
    </w:p>
    <w:p w:rsidR="00150EEA" w:rsidRDefault="00150EEA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150EEA" w:rsidRDefault="00150EEA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150EEA" w:rsidRDefault="00150EEA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150EEA" w:rsidRDefault="00150EEA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150EEA" w:rsidRDefault="00150EEA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150EEA" w:rsidRDefault="00150EEA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150EEA" w:rsidRDefault="00150EEA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150EEA" w:rsidRDefault="00150EEA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150EEA" w:rsidRDefault="00150EEA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150EEA" w:rsidRDefault="00150EEA">
      <w:pPr>
        <w:spacing w:before="9"/>
        <w:rPr>
          <w:rFonts w:ascii="Times New Roman" w:eastAsia="Times New Roman" w:hAnsi="Times New Roman" w:cs="Times New Roman"/>
          <w:i/>
          <w:sz w:val="19"/>
          <w:szCs w:val="19"/>
        </w:rPr>
      </w:pPr>
    </w:p>
    <w:p w:rsidR="00150EEA" w:rsidRDefault="00BA525A">
      <w:pPr>
        <w:ind w:left="11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hAnsi="Times New Roman"/>
          <w:sz w:val="20"/>
        </w:rPr>
        <w:t>*delete as appropriate</w:t>
      </w:r>
    </w:p>
    <w:sectPr w:rsidR="00150EEA" w:rsidSect="00150EEA">
      <w:type w:val="continuous"/>
      <w:pgSz w:w="11900" w:h="16840"/>
      <w:pgMar w:top="1360" w:right="1300" w:bottom="280" w:left="1300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N7E0NjQyMrO0MDYwMzVR0lEKTi0uzszPAykwrAUAflhJHCwAAAA="/>
  </w:docVars>
  <w:rsids>
    <w:rsidRoot w:val="00150EEA"/>
    <w:rsid w:val="00150EEA"/>
    <w:rsid w:val="00BA52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150EEA"/>
  </w:style>
  <w:style w:type="paragraph" w:styleId="Heading1">
    <w:name w:val="heading 1"/>
    <w:basedOn w:val="Normal"/>
    <w:uiPriority w:val="1"/>
    <w:qFormat/>
    <w:rsid w:val="00150EEA"/>
    <w:pPr>
      <w:ind w:left="922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150EEA"/>
    <w:pPr>
      <w:ind w:left="116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150EEA"/>
  </w:style>
  <w:style w:type="paragraph" w:customStyle="1" w:styleId="TableParagraph">
    <w:name w:val="Table Paragraph"/>
    <w:basedOn w:val="Normal"/>
    <w:uiPriority w:val="1"/>
    <w:qFormat/>
    <w:rsid w:val="00150EEA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66</Characters>
  <Application>Microsoft Office Word</Application>
  <DocSecurity>0</DocSecurity>
  <Lines>5</Lines>
  <Paragraphs>1</Paragraphs>
  <ScaleCrop>false</ScaleCrop>
  <Company/>
  <LinksUpToDate>false</LinksUpToDate>
  <CharactersWithSpaces>7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W_8_2012-z2</dc:title>
  <dc:creator>bartek</dc:creator>
  <cp:keywords>()</cp:keywords>
  <cp:lastModifiedBy>scope</cp:lastModifiedBy>
  <cp:revision>2</cp:revision>
  <dcterms:created xsi:type="dcterms:W3CDTF">2018-06-19T14:24:00Z</dcterms:created>
  <dcterms:modified xsi:type="dcterms:W3CDTF">2018-07-01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29T00:00:00Z</vt:filetime>
  </property>
  <property fmtid="{D5CDD505-2E9C-101B-9397-08002B2CF9AE}" pid="3" name="Creator">
    <vt:lpwstr>PDFCreator Version 1.7.1</vt:lpwstr>
  </property>
  <property fmtid="{D5CDD505-2E9C-101B-9397-08002B2CF9AE}" pid="4" name="LastSaved">
    <vt:filetime>2018-06-19T00:00:00Z</vt:filetime>
  </property>
</Properties>
</file>